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54C3A" w14:textId="77777777" w:rsidR="00454296" w:rsidRPr="00454296" w:rsidRDefault="00454296" w:rsidP="00592D8C">
      <w:pPr>
        <w:spacing w:line="360" w:lineRule="auto"/>
        <w:jc w:val="center"/>
        <w:rPr>
          <w:b/>
          <w:color w:val="000000" w:themeColor="text1"/>
          <w:sz w:val="28"/>
          <w:szCs w:val="28"/>
          <w:u w:val="single"/>
        </w:rPr>
      </w:pPr>
      <w:bookmarkStart w:id="0" w:name="_Hlk124068074"/>
      <w:r w:rsidRPr="00454296">
        <w:rPr>
          <w:b/>
          <w:color w:val="000000" w:themeColor="text1"/>
          <w:sz w:val="28"/>
          <w:szCs w:val="28"/>
          <w:u w:val="single"/>
        </w:rPr>
        <w:t>Recommendation Letter</w:t>
      </w:r>
    </w:p>
    <w:p w14:paraId="09DA30A7" w14:textId="53CB6BAE" w:rsidR="00C16155" w:rsidRPr="00F11D02" w:rsidRDefault="00C16155" w:rsidP="00F11D02">
      <w:pPr>
        <w:spacing w:line="240" w:lineRule="auto"/>
        <w:jc w:val="both"/>
        <w:rPr>
          <w:b/>
          <w:color w:val="000000" w:themeColor="text1"/>
          <w:sz w:val="24"/>
          <w:szCs w:val="24"/>
        </w:rPr>
      </w:pPr>
      <w:r w:rsidRPr="00F11D02">
        <w:rPr>
          <w:b/>
          <w:color w:val="000000" w:themeColor="text1"/>
          <w:sz w:val="24"/>
          <w:szCs w:val="24"/>
        </w:rPr>
        <w:t xml:space="preserve">Ref: </w:t>
      </w:r>
      <w:r w:rsidRPr="00F11D02">
        <w:rPr>
          <w:color w:val="000000" w:themeColor="text1"/>
          <w:sz w:val="24"/>
          <w:szCs w:val="24"/>
        </w:rPr>
        <w:t>H</w:t>
      </w:r>
      <w:r w:rsidR="00AC45A1">
        <w:rPr>
          <w:color w:val="000000" w:themeColor="text1"/>
          <w:sz w:val="24"/>
          <w:szCs w:val="24"/>
        </w:rPr>
        <w:t>A</w:t>
      </w:r>
      <w:r w:rsidRPr="00F11D02">
        <w:rPr>
          <w:color w:val="000000" w:themeColor="text1"/>
          <w:sz w:val="24"/>
          <w:szCs w:val="24"/>
        </w:rPr>
        <w:t>SAN KHAN</w:t>
      </w:r>
      <w:r w:rsidR="00454296" w:rsidRPr="00F11D02">
        <w:rPr>
          <w:color w:val="000000" w:themeColor="text1"/>
          <w:sz w:val="24"/>
          <w:szCs w:val="24"/>
        </w:rPr>
        <w:t xml:space="preserve">                                                                         </w:t>
      </w:r>
      <w:r w:rsidR="00A6480F">
        <w:rPr>
          <w:color w:val="000000" w:themeColor="text1"/>
          <w:sz w:val="24"/>
          <w:szCs w:val="24"/>
        </w:rPr>
        <w:t xml:space="preserve">                              </w:t>
      </w:r>
      <w:r w:rsidR="00454296" w:rsidRPr="00F11D02">
        <w:rPr>
          <w:color w:val="000000" w:themeColor="text1"/>
          <w:sz w:val="24"/>
          <w:szCs w:val="24"/>
        </w:rPr>
        <w:t xml:space="preserve">    </w:t>
      </w:r>
      <w:r w:rsidR="00F2198C" w:rsidRPr="00F11D02">
        <w:rPr>
          <w:color w:val="000000" w:themeColor="text1"/>
          <w:sz w:val="24"/>
          <w:szCs w:val="24"/>
        </w:rPr>
        <w:t xml:space="preserve">  </w:t>
      </w:r>
      <w:r w:rsidR="00A6480F">
        <w:rPr>
          <w:b/>
          <w:color w:val="000000" w:themeColor="text1"/>
          <w:sz w:val="24"/>
          <w:szCs w:val="24"/>
        </w:rPr>
        <w:t>January 1</w:t>
      </w:r>
      <w:r w:rsidR="00AC45A1">
        <w:rPr>
          <w:b/>
          <w:color w:val="000000" w:themeColor="text1"/>
          <w:sz w:val="24"/>
          <w:szCs w:val="24"/>
        </w:rPr>
        <w:t>0</w:t>
      </w:r>
      <w:r w:rsidR="00505520" w:rsidRPr="00F11D02">
        <w:rPr>
          <w:b/>
          <w:color w:val="000000" w:themeColor="text1"/>
          <w:sz w:val="24"/>
          <w:szCs w:val="24"/>
          <w:vertAlign w:val="superscript"/>
        </w:rPr>
        <w:t>th</w:t>
      </w:r>
      <w:r w:rsidR="00381439">
        <w:rPr>
          <w:b/>
          <w:color w:val="000000" w:themeColor="text1"/>
          <w:sz w:val="24"/>
          <w:szCs w:val="24"/>
        </w:rPr>
        <w:t>, 20</w:t>
      </w:r>
      <w:r w:rsidR="00AC45A1">
        <w:rPr>
          <w:b/>
          <w:color w:val="000000" w:themeColor="text1"/>
          <w:sz w:val="24"/>
          <w:szCs w:val="24"/>
        </w:rPr>
        <w:t>23</w:t>
      </w:r>
    </w:p>
    <w:bookmarkEnd w:id="0"/>
    <w:p w14:paraId="12893982" w14:textId="77192D54" w:rsidR="00A6480F" w:rsidRPr="0035753B" w:rsidRDefault="00A6480F" w:rsidP="00C80507">
      <w:pPr>
        <w:spacing w:line="276" w:lineRule="auto"/>
        <w:jc w:val="both"/>
        <w:rPr>
          <w:rFonts w:ascii="JPIGFJ+TimesNewRoman" w:hAnsi="JPIGFJ+TimesNewRoman"/>
          <w:color w:val="000000" w:themeColor="text1"/>
          <w:sz w:val="24"/>
          <w:szCs w:val="24"/>
        </w:rPr>
      </w:pPr>
      <w:r w:rsidRPr="0035753B">
        <w:rPr>
          <w:rFonts w:ascii="JPIGFJ+TimesNewRoman" w:hAnsi="JPIGFJ+TimesNewRoman"/>
          <w:color w:val="000000" w:themeColor="text1"/>
          <w:sz w:val="24"/>
          <w:szCs w:val="24"/>
        </w:rPr>
        <w:t>Dear Sir/</w:t>
      </w:r>
      <w:r w:rsidR="00C16155" w:rsidRPr="0035753B">
        <w:rPr>
          <w:rFonts w:ascii="JPIGFJ+TimesNewRoman" w:hAnsi="JPIGFJ+TimesNewRoman"/>
          <w:color w:val="000000" w:themeColor="text1"/>
          <w:sz w:val="24"/>
          <w:szCs w:val="24"/>
        </w:rPr>
        <w:t>Madam</w:t>
      </w:r>
    </w:p>
    <w:p w14:paraId="1BECF32B" w14:textId="3F4D78B1" w:rsidR="002B7E94" w:rsidRPr="0035753B" w:rsidRDefault="001A651C" w:rsidP="0035753B">
      <w:pPr>
        <w:spacing w:line="276" w:lineRule="auto"/>
        <w:jc w:val="both"/>
        <w:rPr>
          <w:rFonts w:ascii="JPIGFJ+TimesNewRoman" w:hAnsi="JPIGFJ+TimesNewRoman"/>
          <w:color w:val="000000" w:themeColor="text1"/>
          <w:sz w:val="24"/>
          <w:szCs w:val="24"/>
        </w:rPr>
      </w:pPr>
      <w:r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It is my profound pleasure that I am writing this letter in favor of Mr. Hasan Nadeem, who is planning to pursue his postgraduate study in your esteemed </w:t>
      </w:r>
      <w:r w:rsidR="00AC45A1" w:rsidRPr="0035753B">
        <w:rPr>
          <w:rFonts w:ascii="JPIGFJ+TimesNewRoman" w:hAnsi="JPIGFJ+TimesNewRoman"/>
          <w:color w:val="000000" w:themeColor="text1"/>
          <w:sz w:val="24"/>
          <w:szCs w:val="24"/>
        </w:rPr>
        <w:t>master’s</w:t>
      </w:r>
      <w:r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program. He has known me since he has got </w:t>
      </w:r>
      <w:r w:rsidR="00E33C35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admission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>to</w:t>
      </w:r>
      <w:r w:rsidR="00E33C35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the </w:t>
      </w:r>
      <w:r w:rsidR="00E33C35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Pakistan Institute of Engineering and Applied Sciences in </w:t>
      </w:r>
      <w:r w:rsidR="00C80507" w:rsidRPr="0035753B">
        <w:rPr>
          <w:rFonts w:ascii="JPIGFJ+TimesNewRoman" w:hAnsi="JPIGFJ+TimesNewRoman"/>
          <w:color w:val="000000" w:themeColor="text1"/>
          <w:sz w:val="24"/>
          <w:szCs w:val="24"/>
        </w:rPr>
        <w:t>September</w:t>
      </w:r>
      <w:r w:rsidR="00AC45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2016.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</w:t>
      </w:r>
      <w:r w:rsidR="00AC45A1" w:rsidRPr="0035753B">
        <w:rPr>
          <w:rFonts w:ascii="JPIGFJ+TimesNewRoman" w:hAnsi="JPIGFJ+TimesNewRoman"/>
          <w:color w:val="000000" w:themeColor="text1"/>
          <w:sz w:val="24"/>
          <w:szCs w:val="24"/>
        </w:rPr>
        <w:t>He</w:t>
      </w:r>
      <w:r w:rsidR="00E33C35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>consistently showed admirable performance</w:t>
      </w:r>
      <w:r w:rsidR="00E33C35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throughout his degree, which helped him to secure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a </w:t>
      </w:r>
      <w:r w:rsidR="00E33C35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prestigious scholarship and eventually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a </w:t>
      </w:r>
      <w:r w:rsidR="00E33C35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job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>with</w:t>
      </w:r>
      <w:r w:rsidR="00E33C35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the </w:t>
      </w:r>
      <w:r w:rsidR="00E33C35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country’s renowned scientific </w:t>
      </w:r>
      <w:r w:rsidR="00C80507" w:rsidRPr="0035753B">
        <w:rPr>
          <w:rFonts w:ascii="JPIGFJ+TimesNewRoman" w:hAnsi="JPIGFJ+TimesNewRoman"/>
          <w:color w:val="000000" w:themeColor="text1"/>
          <w:sz w:val="24"/>
          <w:szCs w:val="24"/>
        </w:rPr>
        <w:t>organization (</w:t>
      </w:r>
      <w:r w:rsidR="00E33C35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NESCOM). </w:t>
      </w:r>
    </w:p>
    <w:p w14:paraId="77AFEDF1" w14:textId="32C57EA6" w:rsidR="00E33C35" w:rsidRPr="0035753B" w:rsidRDefault="00E33C35" w:rsidP="00C80507">
      <w:pPr>
        <w:spacing w:line="276" w:lineRule="auto"/>
        <w:jc w:val="both"/>
        <w:rPr>
          <w:rFonts w:ascii="JPIGFJ+TimesNewRoman" w:hAnsi="JPIGFJ+TimesNewRoman"/>
          <w:color w:val="000000" w:themeColor="text1"/>
          <w:sz w:val="24"/>
          <w:szCs w:val="24"/>
        </w:rPr>
      </w:pPr>
      <w:r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During his </w:t>
      </w:r>
      <w:r w:rsidR="004643A3" w:rsidRPr="0035753B">
        <w:rPr>
          <w:rFonts w:ascii="JPIGFJ+TimesNewRoman" w:hAnsi="JPIGFJ+TimesNewRoman"/>
          <w:color w:val="000000" w:themeColor="text1"/>
          <w:sz w:val="24"/>
          <w:szCs w:val="24"/>
        </w:rPr>
        <w:t>studies</w:t>
      </w:r>
      <w:r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at PIEAS university, I taught him a course on “Numerical Analysis” which he passed with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a </w:t>
      </w:r>
      <w:r w:rsidR="00813387" w:rsidRPr="0035753B">
        <w:rPr>
          <w:rFonts w:ascii="JPIGFJ+TimesNewRoman" w:hAnsi="JPIGFJ+TimesNewRoman"/>
          <w:color w:val="000000" w:themeColor="text1"/>
          <w:sz w:val="24"/>
          <w:szCs w:val="24"/>
        </w:rPr>
        <w:t>4.0 out of 4.0 GP</w:t>
      </w:r>
      <w:r w:rsidR="004643A3" w:rsidRPr="0035753B">
        <w:rPr>
          <w:rFonts w:ascii="JPIGFJ+TimesNewRoman" w:hAnsi="JPIGFJ+TimesNewRoman"/>
          <w:color w:val="000000" w:themeColor="text1"/>
          <w:sz w:val="24"/>
          <w:szCs w:val="24"/>
        </w:rPr>
        <w:t>A</w:t>
      </w:r>
      <w:r w:rsidR="00813387" w:rsidRPr="0035753B">
        <w:rPr>
          <w:rFonts w:ascii="JPIGFJ+TimesNewRoman" w:hAnsi="JPIGFJ+TimesNewRoman"/>
          <w:color w:val="000000" w:themeColor="text1"/>
          <w:sz w:val="24"/>
          <w:szCs w:val="24"/>
        </w:rPr>
        <w:t>.</w:t>
      </w:r>
      <w:r w:rsidR="00AC45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His outstanding grades </w:t>
      </w:r>
      <w:r w:rsidR="00661F4F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and </w:t>
      </w:r>
      <w:r w:rsidR="004643A3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programming skills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>in</w:t>
      </w:r>
      <w:r w:rsidR="004643A3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</w:t>
      </w:r>
      <w:r w:rsidR="00661F4F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MATLAB </w:t>
      </w:r>
      <w:r w:rsidR="00AC45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are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an </w:t>
      </w:r>
      <w:r w:rsidR="00AC45A1" w:rsidRPr="0035753B">
        <w:rPr>
          <w:rFonts w:ascii="JPIGFJ+TimesNewRoman" w:hAnsi="JPIGFJ+TimesNewRoman"/>
          <w:color w:val="000000" w:themeColor="text1"/>
          <w:sz w:val="24"/>
          <w:szCs w:val="24"/>
        </w:rPr>
        <w:t>obvious indication of his abilities and passion in his selected field of interest for pursuing further studies.</w:t>
      </w:r>
      <w:r w:rsidR="00C80507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</w:t>
      </w:r>
      <w:r w:rsidR="00813387" w:rsidRPr="0035753B">
        <w:rPr>
          <w:rFonts w:ascii="JPIGFJ+TimesNewRoman" w:hAnsi="JPIGFJ+TimesNewRoman"/>
          <w:color w:val="000000" w:themeColor="text1"/>
          <w:sz w:val="24"/>
          <w:szCs w:val="24"/>
        </w:rPr>
        <w:t>Technicality and</w:t>
      </w:r>
      <w:r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</w:t>
      </w:r>
      <w:r w:rsidR="00813387" w:rsidRPr="0035753B">
        <w:rPr>
          <w:rFonts w:ascii="JPIGFJ+TimesNewRoman" w:hAnsi="JPIGFJ+TimesNewRoman"/>
          <w:color w:val="000000" w:themeColor="text1"/>
          <w:sz w:val="24"/>
          <w:szCs w:val="24"/>
        </w:rPr>
        <w:t>the relevance of question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>s</w:t>
      </w:r>
      <w:r w:rsidR="00813387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that he would raise during lectures revealed his thinking ability as well as </w:t>
      </w:r>
      <w:r w:rsidR="00F41C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the </w:t>
      </w:r>
      <w:r w:rsidR="00813387" w:rsidRPr="0035753B">
        <w:rPr>
          <w:rFonts w:ascii="JPIGFJ+TimesNewRoman" w:hAnsi="JPIGFJ+TimesNewRoman"/>
          <w:color w:val="000000" w:themeColor="text1"/>
          <w:sz w:val="24"/>
          <w:szCs w:val="24"/>
        </w:rPr>
        <w:t>maturity of concepts</w:t>
      </w:r>
      <w:r w:rsidR="00AC45A1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. </w:t>
      </w:r>
    </w:p>
    <w:p w14:paraId="78632FE3" w14:textId="2CEC1674" w:rsidR="005B7891" w:rsidRPr="0035753B" w:rsidRDefault="005B7891" w:rsidP="00C80507">
      <w:pPr>
        <w:spacing w:line="276" w:lineRule="auto"/>
        <w:jc w:val="both"/>
        <w:rPr>
          <w:rFonts w:ascii="JPIGFJ+TimesNewRoman" w:hAnsi="JPIGFJ+TimesNewRoman"/>
          <w:color w:val="000000" w:themeColor="text1"/>
          <w:sz w:val="24"/>
          <w:szCs w:val="24"/>
        </w:rPr>
      </w:pP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As his </w:t>
      </w:r>
      <w:r w:rsidR="00616A47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professor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, I have found </w:t>
      </w:r>
      <w:r w:rsidR="00616A47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M</w:t>
      </w:r>
      <w:r w:rsidR="0035753B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r</w:t>
      </w:r>
      <w:r w:rsidR="00616A47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. Ha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san to be a self-motivated, </w:t>
      </w:r>
      <w:r w:rsidR="00AC45A1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dedicated,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 and hardworking person of high intelligence whose aim is to use his engineering knowledge for the betterment of</w:t>
      </w:r>
      <w:r w:rsidR="00B71CB6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 the </w:t>
      </w:r>
      <w:r w:rsidR="004643A3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community</w:t>
      </w:r>
      <w:r w:rsidR="00B71CB6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. He shared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 his opinion in the meeti</w:t>
      </w:r>
      <w:r w:rsidR="00B71CB6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ngs in a productive way and he wa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s always well</w:t>
      </w:r>
      <w:r w:rsidR="00F41CA1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-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organized. As a person, </w:t>
      </w:r>
      <w:r w:rsidR="00CD0099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h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e is modest, </w:t>
      </w:r>
      <w:r w:rsidR="00F41CA1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and 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down to earth with no pride. He </w:t>
      </w:r>
      <w:r w:rsidR="00F41CA1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positively takes criticism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 and has got the ability to encourage others</w:t>
      </w:r>
      <w:r w:rsidR="00CD0099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.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 He has </w:t>
      </w:r>
      <w:r w:rsidR="00F41CA1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an </w:t>
      </w:r>
      <w:r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excell</w:t>
      </w:r>
      <w:r w:rsidR="003535C9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ent ability to think critically</w:t>
      </w:r>
      <w:r w:rsidR="00CD0099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 and take </w:t>
      </w:r>
      <w:r w:rsidR="0035753B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initiative. It is worth mentioning that he is not only brilliant in studies but also in sports</w:t>
      </w:r>
      <w:r w:rsidR="0035753B">
        <w:rPr>
          <w:rFonts w:ascii="JPIGFJ+TimesNewRoman" w:hAnsi="JPIGFJ+TimesNewRoman"/>
          <w:bCs/>
          <w:color w:val="000000" w:themeColor="text1"/>
          <w:sz w:val="24"/>
          <w:szCs w:val="24"/>
        </w:rPr>
        <w:t>.</w:t>
      </w:r>
      <w:r w:rsidR="0035753B" w:rsidRPr="0035753B">
        <w:rPr>
          <w:rFonts w:ascii="JPIGFJ+TimesNewRoman" w:hAnsi="JPIGFJ+TimesNewRoman"/>
          <w:bCs/>
          <w:color w:val="000000" w:themeColor="text1"/>
          <w:sz w:val="24"/>
          <w:szCs w:val="24"/>
        </w:rPr>
        <w:t xml:space="preserve"> </w:t>
      </w:r>
    </w:p>
    <w:p w14:paraId="4554B914" w14:textId="4B5A18E2" w:rsidR="00592D8C" w:rsidRPr="0035753B" w:rsidRDefault="00E73C35" w:rsidP="00592D8C">
      <w:pPr>
        <w:spacing w:line="276" w:lineRule="auto"/>
        <w:jc w:val="both"/>
        <w:rPr>
          <w:rFonts w:ascii="JPIGFJ+TimesNewRoman" w:hAnsi="JPIGFJ+TimesNewRoman"/>
          <w:color w:val="000000" w:themeColor="text1"/>
          <w:sz w:val="24"/>
          <w:szCs w:val="24"/>
        </w:rPr>
      </w:pPr>
      <w:r w:rsidRPr="00931CE6">
        <w:rPr>
          <w:rFonts w:ascii="Arial" w:hAnsi="Arial" w:cs="Arial"/>
          <w:szCs w:val="20"/>
        </w:rPr>
        <w:t xml:space="preserve">Considering all the aforesaid, I endorse him for this </w:t>
      </w:r>
      <w:r w:rsidRPr="00931CE6">
        <w:rPr>
          <w:rFonts w:ascii="Arial" w:hAnsi="Arial" w:cs="Arial"/>
          <w:szCs w:val="20"/>
        </w:rPr>
        <w:t>program.</w:t>
      </w:r>
      <w:r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I</w:t>
      </w:r>
      <w:r w:rsidR="00A6480F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am sure</w:t>
      </w:r>
      <w:r w:rsidR="00B71CB6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that</w:t>
      </w:r>
      <w:r w:rsidR="00A6480F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 he can be a valuable addition to the research community </w:t>
      </w:r>
      <w:r w:rsidR="004643A3" w:rsidRPr="0035753B">
        <w:rPr>
          <w:rFonts w:ascii="JPIGFJ+TimesNewRoman" w:hAnsi="JPIGFJ+TimesNewRoman"/>
          <w:color w:val="000000" w:themeColor="text1"/>
          <w:sz w:val="24"/>
          <w:szCs w:val="24"/>
        </w:rPr>
        <w:t>and your program</w:t>
      </w:r>
      <w:r w:rsidR="00A6480F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. </w:t>
      </w:r>
      <w:r w:rsidR="00225C5F" w:rsidRPr="0035753B">
        <w:rPr>
          <w:rFonts w:ascii="JPIGFJ+TimesNewRoman" w:hAnsi="JPIGFJ+TimesNewRoman"/>
          <w:color w:val="000000" w:themeColor="text1"/>
          <w:sz w:val="24"/>
          <w:szCs w:val="24"/>
        </w:rPr>
        <w:t xml:space="preserve">If you have any further queries, please contact me. </w:t>
      </w:r>
    </w:p>
    <w:p w14:paraId="5E4D1585" w14:textId="0081C481" w:rsidR="00225C5F" w:rsidRPr="00344075" w:rsidRDefault="00225C5F" w:rsidP="00225C5F">
      <w:pPr>
        <w:tabs>
          <w:tab w:val="left" w:pos="990"/>
        </w:tabs>
        <w:jc w:val="both"/>
        <w:rPr>
          <w:rFonts w:ascii="Arial" w:hAnsi="Arial" w:cs="Arial"/>
          <w:b/>
          <w:sz w:val="20"/>
          <w:szCs w:val="20"/>
        </w:rPr>
      </w:pPr>
      <w:r w:rsidRPr="00344075">
        <w:rPr>
          <w:rFonts w:ascii="Arial" w:hAnsi="Arial" w:cs="Arial"/>
          <w:b/>
          <w:sz w:val="28"/>
          <w:szCs w:val="20"/>
        </w:rPr>
        <w:t xml:space="preserve">Dr. </w:t>
      </w:r>
      <w:proofErr w:type="spellStart"/>
      <w:r w:rsidR="00C80507">
        <w:rPr>
          <w:rFonts w:ascii="Arial" w:hAnsi="Arial" w:cs="Arial"/>
          <w:b/>
          <w:sz w:val="28"/>
          <w:szCs w:val="20"/>
        </w:rPr>
        <w:t>An</w:t>
      </w:r>
      <w:r w:rsidR="00A45D89">
        <w:rPr>
          <w:rFonts w:ascii="Arial" w:hAnsi="Arial" w:cs="Arial"/>
          <w:b/>
          <w:sz w:val="28"/>
          <w:szCs w:val="20"/>
        </w:rPr>
        <w:t>i</w:t>
      </w:r>
      <w:r w:rsidR="00C80507">
        <w:rPr>
          <w:rFonts w:ascii="Arial" w:hAnsi="Arial" w:cs="Arial"/>
          <w:b/>
          <w:sz w:val="28"/>
          <w:szCs w:val="20"/>
        </w:rPr>
        <w:t>la</w:t>
      </w:r>
      <w:proofErr w:type="spellEnd"/>
      <w:r w:rsidR="00C80507">
        <w:rPr>
          <w:rFonts w:ascii="Arial" w:hAnsi="Arial" w:cs="Arial"/>
          <w:b/>
          <w:sz w:val="28"/>
          <w:szCs w:val="20"/>
        </w:rPr>
        <w:t xml:space="preserve"> Usman</w:t>
      </w:r>
    </w:p>
    <w:p w14:paraId="4E3F86AD" w14:textId="77777777" w:rsidR="00225C5F" w:rsidRPr="00344075" w:rsidRDefault="00225C5F" w:rsidP="00225C5F">
      <w:pPr>
        <w:tabs>
          <w:tab w:val="left" w:pos="990"/>
        </w:tabs>
        <w:spacing w:line="240" w:lineRule="auto"/>
        <w:contextualSpacing/>
        <w:jc w:val="both"/>
        <w:rPr>
          <w:rFonts w:ascii="Arial" w:hAnsi="Arial" w:cs="Arial"/>
          <w:sz w:val="20"/>
          <w:szCs w:val="18"/>
        </w:rPr>
      </w:pPr>
      <w:r w:rsidRPr="00344075">
        <w:rPr>
          <w:rFonts w:ascii="Arial" w:hAnsi="Arial" w:cs="Arial"/>
          <w:sz w:val="20"/>
          <w:szCs w:val="18"/>
        </w:rPr>
        <w:t>Ass</w:t>
      </w:r>
      <w:r w:rsidR="008320B2">
        <w:rPr>
          <w:rFonts w:ascii="Arial" w:hAnsi="Arial" w:cs="Arial"/>
          <w:sz w:val="20"/>
          <w:szCs w:val="18"/>
        </w:rPr>
        <w:t xml:space="preserve">istant </w:t>
      </w:r>
      <w:r w:rsidRPr="00344075">
        <w:rPr>
          <w:rFonts w:ascii="Arial" w:hAnsi="Arial" w:cs="Arial"/>
          <w:sz w:val="20"/>
          <w:szCs w:val="18"/>
        </w:rPr>
        <w:t>Professor</w:t>
      </w:r>
    </w:p>
    <w:p w14:paraId="761E823F" w14:textId="7639D55C" w:rsidR="00225C5F" w:rsidRPr="00344075" w:rsidRDefault="00225C5F" w:rsidP="00225C5F">
      <w:pPr>
        <w:tabs>
          <w:tab w:val="left" w:pos="990"/>
        </w:tabs>
        <w:spacing w:line="240" w:lineRule="auto"/>
        <w:contextualSpacing/>
        <w:jc w:val="both"/>
        <w:rPr>
          <w:rFonts w:ascii="Arial" w:hAnsi="Arial" w:cs="Arial"/>
          <w:sz w:val="20"/>
          <w:szCs w:val="18"/>
        </w:rPr>
      </w:pPr>
      <w:r w:rsidRPr="00344075">
        <w:rPr>
          <w:rFonts w:ascii="Arial" w:hAnsi="Arial" w:cs="Arial"/>
          <w:sz w:val="20"/>
          <w:szCs w:val="18"/>
        </w:rPr>
        <w:t>Department of</w:t>
      </w:r>
      <w:r w:rsidR="00A45D89">
        <w:rPr>
          <w:rFonts w:ascii="Arial" w:hAnsi="Arial" w:cs="Arial"/>
          <w:sz w:val="20"/>
          <w:szCs w:val="18"/>
        </w:rPr>
        <w:t xml:space="preserve"> Computer Science</w:t>
      </w:r>
      <w:r w:rsidRPr="00344075">
        <w:rPr>
          <w:rFonts w:ascii="Arial" w:hAnsi="Arial" w:cs="Arial"/>
          <w:sz w:val="20"/>
          <w:szCs w:val="18"/>
        </w:rPr>
        <w:t xml:space="preserve">, </w:t>
      </w:r>
    </w:p>
    <w:p w14:paraId="0B779E34" w14:textId="77777777" w:rsidR="00225C5F" w:rsidRPr="00344075" w:rsidRDefault="00225C5F" w:rsidP="00225C5F">
      <w:pPr>
        <w:tabs>
          <w:tab w:val="left" w:pos="990"/>
        </w:tabs>
        <w:spacing w:line="240" w:lineRule="auto"/>
        <w:contextualSpacing/>
        <w:jc w:val="both"/>
        <w:rPr>
          <w:rFonts w:ascii="Arial" w:hAnsi="Arial" w:cs="Arial"/>
          <w:sz w:val="20"/>
          <w:szCs w:val="18"/>
        </w:rPr>
      </w:pPr>
      <w:r w:rsidRPr="00344075">
        <w:rPr>
          <w:rFonts w:ascii="Arial" w:hAnsi="Arial" w:cs="Arial"/>
          <w:sz w:val="20"/>
          <w:szCs w:val="18"/>
        </w:rPr>
        <w:t>Pakistan Institute of Engineering and Applied Sciences,</w:t>
      </w:r>
    </w:p>
    <w:p w14:paraId="5C231210" w14:textId="2933DBBB" w:rsidR="00225C5F" w:rsidRPr="00A45D89" w:rsidRDefault="00225C5F" w:rsidP="00225C5F">
      <w:pPr>
        <w:tabs>
          <w:tab w:val="left" w:pos="990"/>
        </w:tabs>
        <w:spacing w:line="240" w:lineRule="auto"/>
        <w:contextualSpacing/>
        <w:jc w:val="both"/>
        <w:rPr>
          <w:rFonts w:ascii="Arial" w:hAnsi="Arial" w:cs="Arial"/>
          <w:sz w:val="20"/>
          <w:szCs w:val="18"/>
        </w:rPr>
      </w:pPr>
      <w:r w:rsidRPr="00344075">
        <w:rPr>
          <w:rFonts w:ascii="Arial" w:hAnsi="Arial" w:cs="Arial"/>
          <w:sz w:val="20"/>
          <w:szCs w:val="18"/>
        </w:rPr>
        <w:t>Pakistan-45650, Pakistan.</w:t>
      </w:r>
      <w:r w:rsidRPr="00344075">
        <w:rPr>
          <w:rFonts w:ascii="Arial" w:hAnsi="Arial" w:cs="Arial"/>
          <w:sz w:val="18"/>
          <w:szCs w:val="18"/>
        </w:rPr>
        <w:tab/>
      </w:r>
      <w:r w:rsidRPr="00344075">
        <w:rPr>
          <w:rFonts w:ascii="Arial" w:hAnsi="Arial" w:cs="Arial"/>
          <w:sz w:val="18"/>
          <w:szCs w:val="18"/>
        </w:rPr>
        <w:tab/>
      </w:r>
      <w:r w:rsidRPr="00344075">
        <w:rPr>
          <w:rFonts w:ascii="Arial" w:hAnsi="Arial" w:cs="Arial"/>
          <w:sz w:val="18"/>
          <w:szCs w:val="18"/>
        </w:rPr>
        <w:tab/>
      </w:r>
    </w:p>
    <w:p w14:paraId="4878DA36" w14:textId="09CC290A" w:rsidR="001155AC" w:rsidRPr="000366B5" w:rsidRDefault="00225C5F" w:rsidP="000366B5">
      <w:pPr>
        <w:tabs>
          <w:tab w:val="left" w:pos="990"/>
        </w:tabs>
        <w:spacing w:line="240" w:lineRule="auto"/>
        <w:contextualSpacing/>
        <w:jc w:val="both"/>
        <w:rPr>
          <w:rFonts w:ascii="Arial" w:hAnsi="Arial" w:cs="Arial"/>
          <w:b/>
          <w:sz w:val="20"/>
          <w:szCs w:val="18"/>
        </w:rPr>
      </w:pPr>
      <w:r w:rsidRPr="00344075">
        <w:rPr>
          <w:rFonts w:ascii="Arial" w:hAnsi="Arial" w:cs="Arial"/>
          <w:sz w:val="18"/>
          <w:szCs w:val="18"/>
        </w:rPr>
        <w:t>Email:</w:t>
      </w:r>
      <w:r w:rsidR="0035753B">
        <w:rPr>
          <w:rFonts w:ascii="Arial" w:hAnsi="Arial" w:cs="Arial"/>
          <w:sz w:val="18"/>
          <w:szCs w:val="18"/>
        </w:rPr>
        <w:t xml:space="preserve"> </w:t>
      </w:r>
      <w:r w:rsidR="00A45D89">
        <w:rPr>
          <w:rFonts w:ascii="Arial" w:hAnsi="Arial" w:cs="Arial"/>
          <w:sz w:val="18"/>
          <w:szCs w:val="18"/>
        </w:rPr>
        <w:t>anila@pieas.edu.pk</w:t>
      </w:r>
    </w:p>
    <w:sectPr w:rsidR="001155AC" w:rsidRPr="000366B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37ADE" w14:textId="77777777" w:rsidR="007A0B0A" w:rsidRDefault="007A0B0A" w:rsidP="001155AC">
      <w:pPr>
        <w:spacing w:after="0" w:line="240" w:lineRule="auto"/>
      </w:pPr>
      <w:r>
        <w:separator/>
      </w:r>
    </w:p>
  </w:endnote>
  <w:endnote w:type="continuationSeparator" w:id="0">
    <w:p w14:paraId="57DD2864" w14:textId="77777777" w:rsidR="007A0B0A" w:rsidRDefault="007A0B0A" w:rsidP="001155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PIGFJ+TimesNew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93F9F" w14:textId="77777777" w:rsidR="000366B5" w:rsidRDefault="000366B5" w:rsidP="000366B5">
    <w:pPr>
      <w:pStyle w:val="Footer"/>
      <w:pBdr>
        <w:bottom w:val="single" w:sz="12" w:space="1" w:color="auto"/>
      </w:pBdr>
    </w:pPr>
  </w:p>
  <w:p w14:paraId="0CCAC308" w14:textId="77777777" w:rsidR="000366B5" w:rsidRDefault="000366B5" w:rsidP="000366B5">
    <w:pPr>
      <w:pStyle w:val="Footer"/>
      <w:jc w:val="center"/>
    </w:pPr>
    <w:r>
      <w:t xml:space="preserve">Pakistan Institute of Engineering and Applied Sciences, </w:t>
    </w:r>
    <w:proofErr w:type="spellStart"/>
    <w:r>
      <w:t>Nilore</w:t>
    </w:r>
    <w:proofErr w:type="spellEnd"/>
    <w:r>
      <w:t xml:space="preserve">, </w:t>
    </w:r>
    <w:smartTag w:uri="urn:schemas-microsoft-com:office:smarttags" w:element="City">
      <w:r>
        <w:t>Islamabad</w:t>
      </w:r>
    </w:smartTag>
    <w:r>
      <w:t>, Pakistan, 45650</w:t>
    </w:r>
  </w:p>
  <w:p w14:paraId="59A8BE94" w14:textId="77777777" w:rsidR="000366B5" w:rsidRPr="00D02715" w:rsidRDefault="00252B71" w:rsidP="00252B71">
    <w:pPr>
      <w:pStyle w:val="Footer"/>
      <w:tabs>
        <w:tab w:val="left" w:pos="8416"/>
      </w:tabs>
    </w:pPr>
    <w:r>
      <w:tab/>
    </w:r>
    <w:r w:rsidR="000366B5">
      <w:t>(Tel) +92-51-2207380-4, (Fax) +92-51-2208070</w:t>
    </w:r>
    <w:r>
      <w:tab/>
    </w:r>
  </w:p>
  <w:p w14:paraId="39A42834" w14:textId="77777777" w:rsidR="000366B5" w:rsidRPr="00274FEF" w:rsidRDefault="000366B5" w:rsidP="000366B5">
    <w:pPr>
      <w:pStyle w:val="Footer"/>
    </w:pPr>
  </w:p>
  <w:p w14:paraId="69A73711" w14:textId="77777777" w:rsidR="000366B5" w:rsidRPr="000366B5" w:rsidRDefault="000366B5" w:rsidP="000366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0CB71" w14:textId="77777777" w:rsidR="007A0B0A" w:rsidRDefault="007A0B0A" w:rsidP="001155AC">
      <w:pPr>
        <w:spacing w:after="0" w:line="240" w:lineRule="auto"/>
      </w:pPr>
      <w:r>
        <w:separator/>
      </w:r>
    </w:p>
  </w:footnote>
  <w:footnote w:type="continuationSeparator" w:id="0">
    <w:p w14:paraId="59CFB58A" w14:textId="77777777" w:rsidR="007A0B0A" w:rsidRDefault="007A0B0A" w:rsidP="001155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3583B" w14:textId="77777777" w:rsidR="00454296" w:rsidRDefault="00592D8C" w:rsidP="000366B5">
    <w:pPr>
      <w:pStyle w:val="Header"/>
      <w:rPr>
        <w:noProof/>
      </w:rPr>
    </w:pPr>
    <w:r>
      <w:rPr>
        <w:noProof/>
      </w:rPr>
      <w:drawing>
        <wp:inline distT="0" distB="0" distL="0" distR="0" wp14:anchorId="6AA76F3B" wp14:editId="3463294A">
          <wp:extent cx="5943600" cy="109347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header piea.bmp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934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5CA574" w14:textId="77777777" w:rsidR="000366B5" w:rsidRPr="00274FEF" w:rsidRDefault="000366B5" w:rsidP="000366B5">
    <w:pPr>
      <w:pStyle w:val="Header"/>
    </w:pPr>
    <w:r>
      <w:rPr>
        <w:noProof/>
      </w:rPr>
      <w:t xml:space="preserve">   </w:t>
    </w:r>
  </w:p>
  <w:p w14:paraId="40441AB3" w14:textId="77777777" w:rsidR="000366B5" w:rsidRDefault="000366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NTM3NzA0MDCwNDNT0lEKTi0uzszPAykwqgUA54jHGSwAAAA="/>
  </w:docVars>
  <w:rsids>
    <w:rsidRoot w:val="00C01F9B"/>
    <w:rsid w:val="00001666"/>
    <w:rsid w:val="000366B5"/>
    <w:rsid w:val="0005567A"/>
    <w:rsid w:val="000838E8"/>
    <w:rsid w:val="000D1F24"/>
    <w:rsid w:val="001155AC"/>
    <w:rsid w:val="00137A5B"/>
    <w:rsid w:val="00153413"/>
    <w:rsid w:val="0015547A"/>
    <w:rsid w:val="00165A9E"/>
    <w:rsid w:val="001A651C"/>
    <w:rsid w:val="001E0CF5"/>
    <w:rsid w:val="00216821"/>
    <w:rsid w:val="00225C5F"/>
    <w:rsid w:val="00252B71"/>
    <w:rsid w:val="00297CFC"/>
    <w:rsid w:val="002B7E94"/>
    <w:rsid w:val="002D5DBF"/>
    <w:rsid w:val="0032214D"/>
    <w:rsid w:val="00337968"/>
    <w:rsid w:val="003535C9"/>
    <w:rsid w:val="0035753B"/>
    <w:rsid w:val="003723E2"/>
    <w:rsid w:val="00381439"/>
    <w:rsid w:val="003F3F49"/>
    <w:rsid w:val="00436944"/>
    <w:rsid w:val="00450A1E"/>
    <w:rsid w:val="00451C05"/>
    <w:rsid w:val="00454296"/>
    <w:rsid w:val="004643A3"/>
    <w:rsid w:val="004704A8"/>
    <w:rsid w:val="004A546E"/>
    <w:rsid w:val="004A5E9F"/>
    <w:rsid w:val="004F1147"/>
    <w:rsid w:val="004F5284"/>
    <w:rsid w:val="00505520"/>
    <w:rsid w:val="005455BD"/>
    <w:rsid w:val="00592D8C"/>
    <w:rsid w:val="005938A2"/>
    <w:rsid w:val="005B7891"/>
    <w:rsid w:val="00616A47"/>
    <w:rsid w:val="006427EC"/>
    <w:rsid w:val="00661F4F"/>
    <w:rsid w:val="00664234"/>
    <w:rsid w:val="007A0B0A"/>
    <w:rsid w:val="007A3975"/>
    <w:rsid w:val="007D0BF4"/>
    <w:rsid w:val="007E2F8C"/>
    <w:rsid w:val="007E6F19"/>
    <w:rsid w:val="00805C43"/>
    <w:rsid w:val="00813387"/>
    <w:rsid w:val="00830D1F"/>
    <w:rsid w:val="008320B2"/>
    <w:rsid w:val="0085324E"/>
    <w:rsid w:val="008E7195"/>
    <w:rsid w:val="00A45D89"/>
    <w:rsid w:val="00A6480F"/>
    <w:rsid w:val="00AC45A1"/>
    <w:rsid w:val="00AF4214"/>
    <w:rsid w:val="00B71CB6"/>
    <w:rsid w:val="00B968D7"/>
    <w:rsid w:val="00C01F9B"/>
    <w:rsid w:val="00C16155"/>
    <w:rsid w:val="00C80507"/>
    <w:rsid w:val="00CB2BE1"/>
    <w:rsid w:val="00CD0099"/>
    <w:rsid w:val="00D01913"/>
    <w:rsid w:val="00D37D2E"/>
    <w:rsid w:val="00D668B8"/>
    <w:rsid w:val="00E138F5"/>
    <w:rsid w:val="00E22ED4"/>
    <w:rsid w:val="00E33C35"/>
    <w:rsid w:val="00E73C35"/>
    <w:rsid w:val="00EC740E"/>
    <w:rsid w:val="00ED419D"/>
    <w:rsid w:val="00ED6354"/>
    <w:rsid w:val="00F11D02"/>
    <w:rsid w:val="00F13247"/>
    <w:rsid w:val="00F2198C"/>
    <w:rsid w:val="00F41CA1"/>
    <w:rsid w:val="00F67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hapeDefaults>
    <o:shapedefaults v:ext="edit" spidmax="2050"/>
    <o:shapelayout v:ext="edit">
      <o:idmap v:ext="edit" data="2"/>
    </o:shapelayout>
  </w:shapeDefaults>
  <w:decimalSymbol w:val="."/>
  <w:listSeparator w:val=","/>
  <w14:docId w14:val="6BD4EBD2"/>
  <w15:chartTrackingRefBased/>
  <w15:docId w15:val="{602B8B11-9D0A-403E-A654-944020302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55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55AC"/>
  </w:style>
  <w:style w:type="paragraph" w:styleId="Footer">
    <w:name w:val="footer"/>
    <w:basedOn w:val="Normal"/>
    <w:link w:val="FooterChar"/>
    <w:uiPriority w:val="99"/>
    <w:unhideWhenUsed/>
    <w:rsid w:val="001155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5AC"/>
  </w:style>
  <w:style w:type="character" w:styleId="Hyperlink">
    <w:name w:val="Hyperlink"/>
    <w:rsid w:val="00225C5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san Khan</dc:creator>
  <cp:keywords/>
  <dc:description/>
  <cp:lastModifiedBy>Hafiz Muhammad Awais Rafeeq</cp:lastModifiedBy>
  <cp:revision>7</cp:revision>
  <cp:lastPrinted>2017-06-08T14:43:00Z</cp:lastPrinted>
  <dcterms:created xsi:type="dcterms:W3CDTF">2023-01-09T07:28:00Z</dcterms:created>
  <dcterms:modified xsi:type="dcterms:W3CDTF">2023-01-10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5d6dbf87bdafe556195c3326e91dba23136b55c906cca0c3b7e603da532407</vt:lpwstr>
  </property>
</Properties>
</file>